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1302"/>
        <w:gridCol w:w="1302"/>
        <w:gridCol w:w="1302"/>
      </w:tblGrid>
      <w:tr w:rsidR="00644642" w14:paraId="2A2EB48E" w14:textId="6FA7C520" w:rsidTr="00644642">
        <w:trPr>
          <w:trHeight w:val="216"/>
          <w:jc w:val="right"/>
        </w:trPr>
        <w:tc>
          <w:tcPr>
            <w:tcW w:w="1302" w:type="dxa"/>
          </w:tcPr>
          <w:p w14:paraId="165003D8" w14:textId="77777777" w:rsidR="00644642" w:rsidRDefault="00644642" w:rsidP="002526DA">
            <w:r>
              <w:t>Create Task</w:t>
            </w:r>
          </w:p>
          <w:p w14:paraId="7EA6E304" w14:textId="77777777" w:rsidR="0074260E" w:rsidRDefault="0074260E" w:rsidP="002526DA"/>
          <w:p w14:paraId="1E334750" w14:textId="530842E1" w:rsidR="0074260E" w:rsidRDefault="0074260E" w:rsidP="002526DA">
            <w:r>
              <w:t xml:space="preserve">(Note, when a task its created, we should have the ability to attach the report </w:t>
            </w:r>
            <w:r w:rsidR="00BE0B07">
              <w:t xml:space="preserve">that will need to </w:t>
            </w:r>
            <w:proofErr w:type="spellStart"/>
            <w:r w:rsidR="00BE0B07">
              <w:t>b</w:t>
            </w:r>
            <w:proofErr w:type="spellEnd"/>
            <w:r w:rsidR="00BE0B07">
              <w:t xml:space="preserve"> reviewed – Let’s discuss </w:t>
            </w:r>
          </w:p>
        </w:tc>
        <w:tc>
          <w:tcPr>
            <w:tcW w:w="1302" w:type="dxa"/>
          </w:tcPr>
          <w:p w14:paraId="30438AC0" w14:textId="668F7CE3" w:rsidR="00644642" w:rsidRDefault="00644642" w:rsidP="002526DA">
            <w:pPr>
              <w:jc w:val="right"/>
            </w:pPr>
            <w:r>
              <w:t>Generate  PDF</w:t>
            </w:r>
          </w:p>
        </w:tc>
        <w:tc>
          <w:tcPr>
            <w:tcW w:w="1302" w:type="dxa"/>
          </w:tcPr>
          <w:p w14:paraId="1242406F" w14:textId="0EE39DA0" w:rsidR="00644642" w:rsidRDefault="00644642" w:rsidP="002526DA">
            <w:pPr>
              <w:jc w:val="right"/>
            </w:pPr>
            <w:r>
              <w:t>Send Report (</w:t>
            </w:r>
            <w:r w:rsidRPr="00644642">
              <w:rPr>
                <w:b/>
                <w:bCs/>
                <w:i/>
                <w:iCs/>
              </w:rPr>
              <w:t>Consult with Bayo on this, he has already completed this in the incident module</w:t>
            </w:r>
            <w:r>
              <w:t>)</w:t>
            </w:r>
          </w:p>
        </w:tc>
      </w:tr>
    </w:tbl>
    <w:p w14:paraId="04BEDC06" w14:textId="77777777" w:rsidR="002526DA" w:rsidRDefault="002526DA" w:rsidP="002526DA">
      <w:pPr>
        <w:jc w:val="right"/>
      </w:pPr>
    </w:p>
    <w:p w14:paraId="2477FD37" w14:textId="24AFBBA8" w:rsidR="00E77F49" w:rsidRDefault="00577135">
      <w:r>
        <w:t xml:space="preserve">Sample Review &amp; Feedback Analysis </w:t>
      </w:r>
    </w:p>
    <w:p w14:paraId="39739C03" w14:textId="77777777" w:rsidR="00DC1AC7" w:rsidRDefault="00DC1AC7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017"/>
        <w:gridCol w:w="2017"/>
        <w:gridCol w:w="2017"/>
        <w:gridCol w:w="2017"/>
      </w:tblGrid>
      <w:tr w:rsidR="00DC1AC7" w14:paraId="397D299C" w14:textId="595C87BB" w:rsidTr="00A11AD1">
        <w:trPr>
          <w:trHeight w:val="241"/>
        </w:trPr>
        <w:tc>
          <w:tcPr>
            <w:tcW w:w="2017" w:type="dxa"/>
          </w:tcPr>
          <w:p w14:paraId="1B9C3A74" w14:textId="5ED3A6E4" w:rsidR="00DC1AC7" w:rsidRPr="00DC1AC7" w:rsidRDefault="00DC1AC7" w:rsidP="00DC1AC7">
            <w:pPr>
              <w:rPr>
                <w:b/>
                <w:bCs/>
              </w:rPr>
            </w:pPr>
            <w:r w:rsidRPr="00DC1AC7">
              <w:rPr>
                <w:b/>
                <w:bCs/>
              </w:rPr>
              <w:t xml:space="preserve">Module </w:t>
            </w:r>
            <w:r w:rsidRPr="00DC1AC7">
              <w:rPr>
                <w:b/>
                <w:bCs/>
              </w:rPr>
              <w:t xml:space="preserve"> </w:t>
            </w:r>
          </w:p>
        </w:tc>
        <w:tc>
          <w:tcPr>
            <w:tcW w:w="2017" w:type="dxa"/>
          </w:tcPr>
          <w:p w14:paraId="0A460955" w14:textId="77777777" w:rsidR="00DC1AC7" w:rsidRDefault="00DC1AC7" w:rsidP="00DC1AC7">
            <w:r>
              <w:t>All</w:t>
            </w:r>
          </w:p>
          <w:p w14:paraId="4A1238A3" w14:textId="77777777" w:rsidR="00DC1AC7" w:rsidRDefault="00DC1AC7" w:rsidP="00DC1AC7">
            <w:r>
              <w:t xml:space="preserve">Incident </w:t>
            </w:r>
          </w:p>
          <w:p w14:paraId="537B3A6C" w14:textId="33310E23" w:rsidR="00DC1AC7" w:rsidRDefault="00DC1AC7" w:rsidP="00DC1AC7">
            <w:proofErr w:type="spellStart"/>
            <w:r>
              <w:t>Etc</w:t>
            </w:r>
            <w:proofErr w:type="spellEnd"/>
          </w:p>
        </w:tc>
        <w:tc>
          <w:tcPr>
            <w:tcW w:w="2017" w:type="dxa"/>
          </w:tcPr>
          <w:p w14:paraId="4DD000E0" w14:textId="09461616" w:rsidR="00DC1AC7" w:rsidRPr="00DC1AC7" w:rsidRDefault="00DC1AC7" w:rsidP="00DC1AC7">
            <w:pPr>
              <w:rPr>
                <w:b/>
                <w:bCs/>
              </w:rPr>
            </w:pPr>
            <w:r w:rsidRPr="00DC1AC7">
              <w:rPr>
                <w:b/>
                <w:bCs/>
              </w:rPr>
              <w:t>Task Group</w:t>
            </w:r>
          </w:p>
        </w:tc>
        <w:tc>
          <w:tcPr>
            <w:tcW w:w="2017" w:type="dxa"/>
          </w:tcPr>
          <w:p w14:paraId="60C9ED48" w14:textId="77777777" w:rsidR="00DC1AC7" w:rsidRDefault="00DC1AC7" w:rsidP="00DC1AC7">
            <w:r>
              <w:t xml:space="preserve">All </w:t>
            </w:r>
          </w:p>
          <w:p w14:paraId="3DA0D233" w14:textId="77777777" w:rsidR="00DC1AC7" w:rsidRDefault="00DC1AC7" w:rsidP="00DC1AC7">
            <w:r>
              <w:t xml:space="preserve">Clinical </w:t>
            </w:r>
          </w:p>
          <w:p w14:paraId="5DACCFB5" w14:textId="77777777" w:rsidR="00DC1AC7" w:rsidRDefault="00DC1AC7" w:rsidP="00DC1AC7">
            <w:r>
              <w:t xml:space="preserve">Case Coordinator </w:t>
            </w:r>
          </w:p>
          <w:p w14:paraId="3FBE7973" w14:textId="49A94325" w:rsidR="00DC1AC7" w:rsidRDefault="00DC1AC7" w:rsidP="00DC1AC7">
            <w:proofErr w:type="spellStart"/>
            <w:r>
              <w:t>Etc</w:t>
            </w:r>
            <w:proofErr w:type="spellEnd"/>
          </w:p>
        </w:tc>
      </w:tr>
      <w:tr w:rsidR="00DC1AC7" w14:paraId="674851FF" w14:textId="052E14EE" w:rsidTr="00A11AD1">
        <w:trPr>
          <w:trHeight w:val="241"/>
        </w:trPr>
        <w:tc>
          <w:tcPr>
            <w:tcW w:w="2017" w:type="dxa"/>
          </w:tcPr>
          <w:p w14:paraId="21A37D1F" w14:textId="7F950C8D" w:rsidR="00DC1AC7" w:rsidRPr="00DC1AC7" w:rsidRDefault="00DC1AC7" w:rsidP="00DC1AC7">
            <w:pPr>
              <w:rPr>
                <w:b/>
                <w:bCs/>
              </w:rPr>
            </w:pPr>
            <w:r w:rsidRPr="00DC1AC7">
              <w:rPr>
                <w:b/>
                <w:bCs/>
              </w:rPr>
              <w:t xml:space="preserve">Staff </w:t>
            </w:r>
          </w:p>
        </w:tc>
        <w:tc>
          <w:tcPr>
            <w:tcW w:w="2017" w:type="dxa"/>
          </w:tcPr>
          <w:p w14:paraId="140F7A6E" w14:textId="77777777" w:rsidR="00DC1AC7" w:rsidRDefault="00DC1AC7" w:rsidP="00DC1AC7">
            <w:r>
              <w:t>All</w:t>
            </w:r>
          </w:p>
          <w:p w14:paraId="30D89585" w14:textId="77777777" w:rsidR="00DC1AC7" w:rsidRDefault="00DC1AC7" w:rsidP="00DC1AC7">
            <w:r>
              <w:t>Paul</w:t>
            </w:r>
          </w:p>
          <w:p w14:paraId="1803DD2A" w14:textId="7FECD4B2" w:rsidR="00DC1AC7" w:rsidRDefault="00DC1AC7" w:rsidP="00DC1AC7">
            <w:r>
              <w:t>ETC</w:t>
            </w:r>
          </w:p>
        </w:tc>
        <w:tc>
          <w:tcPr>
            <w:tcW w:w="2017" w:type="dxa"/>
          </w:tcPr>
          <w:p w14:paraId="53E597D2" w14:textId="45BF5DC2" w:rsidR="00DC1AC7" w:rsidRPr="00DC1AC7" w:rsidRDefault="00DC1AC7" w:rsidP="00DC1AC7">
            <w:pPr>
              <w:rPr>
                <w:b/>
                <w:bCs/>
              </w:rPr>
            </w:pPr>
            <w:r w:rsidRPr="00DC1AC7">
              <w:rPr>
                <w:b/>
                <w:bCs/>
              </w:rPr>
              <w:t xml:space="preserve">Task Type </w:t>
            </w:r>
          </w:p>
        </w:tc>
        <w:tc>
          <w:tcPr>
            <w:tcW w:w="2017" w:type="dxa"/>
          </w:tcPr>
          <w:p w14:paraId="47770A4C" w14:textId="77777777" w:rsidR="00DC1AC7" w:rsidRDefault="00DC1AC7" w:rsidP="00DC1AC7">
            <w:r>
              <w:t xml:space="preserve">Compliance </w:t>
            </w:r>
          </w:p>
          <w:p w14:paraId="54CE7CF0" w14:textId="77777777" w:rsidR="00DC1AC7" w:rsidRDefault="00DC1AC7" w:rsidP="00DC1AC7">
            <w:r>
              <w:t xml:space="preserve">Value-Based </w:t>
            </w:r>
          </w:p>
          <w:p w14:paraId="2F947D82" w14:textId="2A320D88" w:rsidR="00DC1AC7" w:rsidRDefault="00DC1AC7" w:rsidP="00DC1AC7">
            <w:r>
              <w:t xml:space="preserve">Job Performance </w:t>
            </w:r>
          </w:p>
          <w:p w14:paraId="2AF2BC07" w14:textId="77777777" w:rsidR="00DC1AC7" w:rsidRDefault="00DC1AC7" w:rsidP="00DC1AC7">
            <w:r>
              <w:t>Job Evaluation</w:t>
            </w:r>
          </w:p>
          <w:p w14:paraId="29FE3752" w14:textId="73F6FFA9" w:rsidR="00DC1AC7" w:rsidRDefault="00DC1AC7" w:rsidP="00DC1AC7">
            <w:r>
              <w:t xml:space="preserve">Happiness  </w:t>
            </w:r>
          </w:p>
        </w:tc>
      </w:tr>
      <w:tr w:rsidR="00F855B2" w14:paraId="7D1E1CC5" w14:textId="77777777" w:rsidTr="00A11AD1">
        <w:trPr>
          <w:trHeight w:val="241"/>
        </w:trPr>
        <w:tc>
          <w:tcPr>
            <w:tcW w:w="2017" w:type="dxa"/>
          </w:tcPr>
          <w:p w14:paraId="6ADF6D6A" w14:textId="4D272C6C" w:rsidR="00F855B2" w:rsidRPr="00DC1AC7" w:rsidRDefault="00F855B2" w:rsidP="00DC1AC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Date Range </w:t>
            </w:r>
          </w:p>
        </w:tc>
        <w:tc>
          <w:tcPr>
            <w:tcW w:w="2017" w:type="dxa"/>
          </w:tcPr>
          <w:p w14:paraId="18757831" w14:textId="77777777" w:rsidR="00F855B2" w:rsidRDefault="00F855B2" w:rsidP="00DC1AC7"/>
        </w:tc>
        <w:tc>
          <w:tcPr>
            <w:tcW w:w="2017" w:type="dxa"/>
          </w:tcPr>
          <w:p w14:paraId="6D90ACDD" w14:textId="77777777" w:rsidR="00F855B2" w:rsidRPr="00DC1AC7" w:rsidRDefault="00F855B2" w:rsidP="00DC1AC7">
            <w:pPr>
              <w:rPr>
                <w:b/>
                <w:bCs/>
              </w:rPr>
            </w:pPr>
          </w:p>
        </w:tc>
        <w:tc>
          <w:tcPr>
            <w:tcW w:w="2017" w:type="dxa"/>
          </w:tcPr>
          <w:p w14:paraId="62449BE9" w14:textId="77777777" w:rsidR="00F855B2" w:rsidRDefault="00F855B2" w:rsidP="00DC1AC7"/>
        </w:tc>
      </w:tr>
    </w:tbl>
    <w:p w14:paraId="21C0F41F" w14:textId="6162188E" w:rsidR="00DC1AC7" w:rsidRDefault="00DC1AC7"/>
    <w:p w14:paraId="65667D57" w14:textId="664C0DE0" w:rsidR="00DC1AC7" w:rsidRDefault="00DC1AC7"/>
    <w:tbl>
      <w:tblPr>
        <w:tblStyle w:val="TableGrid"/>
        <w:tblW w:w="9662" w:type="dxa"/>
        <w:tblBorders>
          <w:left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10"/>
        <w:gridCol w:w="1610"/>
        <w:gridCol w:w="1610"/>
        <w:gridCol w:w="1610"/>
        <w:gridCol w:w="1611"/>
        <w:gridCol w:w="1611"/>
      </w:tblGrid>
      <w:tr w:rsidR="00DC1AC7" w14:paraId="4A25FD21" w14:textId="77777777" w:rsidTr="00A11AD1">
        <w:trPr>
          <w:trHeight w:val="379"/>
        </w:trPr>
        <w:tc>
          <w:tcPr>
            <w:tcW w:w="1610" w:type="dxa"/>
          </w:tcPr>
          <w:p w14:paraId="3222D07F" w14:textId="77777777" w:rsidR="00DC1AC7" w:rsidRDefault="00DC1AC7"/>
        </w:tc>
        <w:tc>
          <w:tcPr>
            <w:tcW w:w="1610" w:type="dxa"/>
          </w:tcPr>
          <w:p w14:paraId="7CA56E4D" w14:textId="37371941" w:rsidR="00DC1AC7" w:rsidRPr="00A11AD1" w:rsidRDefault="00A11AD1">
            <w:pPr>
              <w:rPr>
                <w:b/>
                <w:bCs/>
              </w:rPr>
            </w:pPr>
            <w:r w:rsidRPr="00A11AD1">
              <w:rPr>
                <w:b/>
                <w:bCs/>
              </w:rPr>
              <w:t>Sample Size</w:t>
            </w:r>
          </w:p>
        </w:tc>
        <w:tc>
          <w:tcPr>
            <w:tcW w:w="1610" w:type="dxa"/>
          </w:tcPr>
          <w:p w14:paraId="3120D828" w14:textId="77777777" w:rsidR="00DC1AC7" w:rsidRPr="00A11AD1" w:rsidRDefault="00DC1AC7">
            <w:pPr>
              <w:rPr>
                <w:b/>
                <w:bCs/>
              </w:rPr>
            </w:pPr>
            <w:r w:rsidRPr="00A11AD1">
              <w:rPr>
                <w:b/>
                <w:bCs/>
              </w:rPr>
              <w:t xml:space="preserve">% of Total </w:t>
            </w:r>
          </w:p>
          <w:p w14:paraId="71857BD4" w14:textId="7114A5FA" w:rsidR="00DC1AC7" w:rsidRPr="00A11AD1" w:rsidRDefault="00DC1AC7">
            <w:pPr>
              <w:rPr>
                <w:b/>
                <w:bCs/>
              </w:rPr>
            </w:pPr>
          </w:p>
        </w:tc>
        <w:tc>
          <w:tcPr>
            <w:tcW w:w="1610" w:type="dxa"/>
          </w:tcPr>
          <w:p w14:paraId="28EC5799" w14:textId="35E37396" w:rsidR="00DC1AC7" w:rsidRPr="00A11AD1" w:rsidRDefault="00DC1AC7">
            <w:pPr>
              <w:rPr>
                <w:b/>
                <w:bCs/>
              </w:rPr>
            </w:pPr>
            <w:r w:rsidRPr="00A11AD1">
              <w:rPr>
                <w:b/>
                <w:bCs/>
              </w:rPr>
              <w:t>Sample Completed</w:t>
            </w:r>
          </w:p>
        </w:tc>
        <w:tc>
          <w:tcPr>
            <w:tcW w:w="1611" w:type="dxa"/>
          </w:tcPr>
          <w:p w14:paraId="0DE94B7F" w14:textId="00382CAE" w:rsidR="00DC1AC7" w:rsidRPr="00A11AD1" w:rsidRDefault="00DC1AC7">
            <w:pPr>
              <w:rPr>
                <w:b/>
                <w:bCs/>
              </w:rPr>
            </w:pPr>
            <w:r w:rsidRPr="00A11AD1">
              <w:rPr>
                <w:b/>
                <w:bCs/>
              </w:rPr>
              <w:t>% of Total Sample Selected</w:t>
            </w:r>
          </w:p>
        </w:tc>
        <w:tc>
          <w:tcPr>
            <w:tcW w:w="1611" w:type="dxa"/>
          </w:tcPr>
          <w:p w14:paraId="4A02027B" w14:textId="7F050432" w:rsidR="00DC1AC7" w:rsidRPr="00A11AD1" w:rsidRDefault="002444DC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Total </w:t>
            </w:r>
            <w:r w:rsidR="00DC1AC7" w:rsidRPr="00A11AD1">
              <w:rPr>
                <w:b/>
                <w:bCs/>
              </w:rPr>
              <w:t xml:space="preserve">Average Care Score </w:t>
            </w:r>
          </w:p>
        </w:tc>
      </w:tr>
      <w:tr w:rsidR="00A11AD1" w14:paraId="4ED309A9" w14:textId="77777777" w:rsidTr="00A11AD1">
        <w:trPr>
          <w:trHeight w:val="379"/>
        </w:trPr>
        <w:tc>
          <w:tcPr>
            <w:tcW w:w="1610" w:type="dxa"/>
          </w:tcPr>
          <w:p w14:paraId="0DDAF27B" w14:textId="11A65392" w:rsidR="00A11AD1" w:rsidRDefault="00A11AD1">
            <w:r>
              <w:t xml:space="preserve">Sample Review </w:t>
            </w:r>
          </w:p>
        </w:tc>
        <w:tc>
          <w:tcPr>
            <w:tcW w:w="1610" w:type="dxa"/>
          </w:tcPr>
          <w:p w14:paraId="23951C6C" w14:textId="77777777" w:rsidR="00A11AD1" w:rsidRDefault="00A11AD1"/>
        </w:tc>
        <w:tc>
          <w:tcPr>
            <w:tcW w:w="1610" w:type="dxa"/>
          </w:tcPr>
          <w:p w14:paraId="2A701681" w14:textId="77777777" w:rsidR="00A11AD1" w:rsidRDefault="00A11AD1"/>
        </w:tc>
        <w:tc>
          <w:tcPr>
            <w:tcW w:w="1610" w:type="dxa"/>
          </w:tcPr>
          <w:p w14:paraId="291C2057" w14:textId="77777777" w:rsidR="00A11AD1" w:rsidRDefault="00A11AD1"/>
        </w:tc>
        <w:tc>
          <w:tcPr>
            <w:tcW w:w="1611" w:type="dxa"/>
          </w:tcPr>
          <w:p w14:paraId="37117C67" w14:textId="77777777" w:rsidR="00A11AD1" w:rsidRDefault="00A11AD1"/>
        </w:tc>
        <w:tc>
          <w:tcPr>
            <w:tcW w:w="1611" w:type="dxa"/>
          </w:tcPr>
          <w:p w14:paraId="34DE4A3E" w14:textId="77777777" w:rsidR="00A11AD1" w:rsidRDefault="00A11AD1"/>
        </w:tc>
      </w:tr>
      <w:tr w:rsidR="00A11AD1" w14:paraId="6837FEE8" w14:textId="77777777" w:rsidTr="00A11AD1">
        <w:trPr>
          <w:trHeight w:val="379"/>
        </w:trPr>
        <w:tc>
          <w:tcPr>
            <w:tcW w:w="1610" w:type="dxa"/>
          </w:tcPr>
          <w:p w14:paraId="4AF10652" w14:textId="7F9CC5F1" w:rsidR="00A11AD1" w:rsidRDefault="00A11AD1">
            <w:r>
              <w:t>Sample Feedback</w:t>
            </w:r>
          </w:p>
        </w:tc>
        <w:tc>
          <w:tcPr>
            <w:tcW w:w="1610" w:type="dxa"/>
          </w:tcPr>
          <w:p w14:paraId="1B8C433F" w14:textId="77777777" w:rsidR="00A11AD1" w:rsidRDefault="00A11AD1"/>
        </w:tc>
        <w:tc>
          <w:tcPr>
            <w:tcW w:w="1610" w:type="dxa"/>
          </w:tcPr>
          <w:p w14:paraId="6EFC77FD" w14:textId="77777777" w:rsidR="00A11AD1" w:rsidRDefault="00A11AD1"/>
        </w:tc>
        <w:tc>
          <w:tcPr>
            <w:tcW w:w="1610" w:type="dxa"/>
          </w:tcPr>
          <w:p w14:paraId="66941646" w14:textId="77777777" w:rsidR="00A11AD1" w:rsidRDefault="00A11AD1"/>
        </w:tc>
        <w:tc>
          <w:tcPr>
            <w:tcW w:w="1611" w:type="dxa"/>
          </w:tcPr>
          <w:p w14:paraId="5A2774E3" w14:textId="77777777" w:rsidR="00A11AD1" w:rsidRDefault="00A11AD1"/>
        </w:tc>
        <w:tc>
          <w:tcPr>
            <w:tcW w:w="1611" w:type="dxa"/>
          </w:tcPr>
          <w:p w14:paraId="36BC132A" w14:textId="77777777" w:rsidR="00A11AD1" w:rsidRDefault="00A11AD1"/>
        </w:tc>
      </w:tr>
    </w:tbl>
    <w:p w14:paraId="59DC5391" w14:textId="6463D81B" w:rsidR="00DC1AC7" w:rsidRDefault="00DC1AC7"/>
    <w:p w14:paraId="71A697A5" w14:textId="0F7E179F" w:rsidR="00577135" w:rsidRDefault="002468E0">
      <w:pPr>
        <w:rPr>
          <w:b/>
          <w:bCs/>
          <w:u w:val="single"/>
        </w:rPr>
      </w:pPr>
      <w:r>
        <w:rPr>
          <w:b/>
          <w:bCs/>
          <w:u w:val="single"/>
        </w:rPr>
        <w:t>Summary of Review or Feedback</w:t>
      </w:r>
    </w:p>
    <w:p w14:paraId="77B12B01" w14:textId="44AE6C7D" w:rsidR="005E428F" w:rsidRDefault="005E428F">
      <w:pPr>
        <w:rPr>
          <w:b/>
          <w:bCs/>
          <w:u w:val="single"/>
        </w:rPr>
      </w:pPr>
      <w:r w:rsidRPr="005E428F">
        <w:lastRenderedPageBreak/>
        <w:drawing>
          <wp:inline distT="0" distB="0" distL="0" distR="0" wp14:anchorId="665C2400" wp14:editId="57137F25">
            <wp:extent cx="6060204" cy="1050878"/>
            <wp:effectExtent l="0" t="0" r="0" b="0"/>
            <wp:docPr id="19631527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1510" cy="10632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9B4EB7" w14:textId="6912D73C" w:rsidR="00577135" w:rsidRDefault="00EE5985" w:rsidP="00821399">
      <w:pPr>
        <w:pStyle w:val="ListParagraph"/>
        <w:numPr>
          <w:ilvl w:val="0"/>
          <w:numId w:val="1"/>
        </w:numPr>
      </w:pPr>
      <w:r>
        <w:t xml:space="preserve">Note that each </w:t>
      </w:r>
      <w:r w:rsidR="00116F4C">
        <w:t>item</w:t>
      </w:r>
      <w:r>
        <w:t xml:space="preserve"> in the log should hyperlink back to </w:t>
      </w:r>
      <w:r w:rsidR="00116F4C">
        <w:t xml:space="preserve">the detail of the sample. </w:t>
      </w:r>
    </w:p>
    <w:p w14:paraId="0E5CE4F8" w14:textId="146F40DF" w:rsidR="00821399" w:rsidRDefault="00821399" w:rsidP="00821399">
      <w:pPr>
        <w:pStyle w:val="ListParagraph"/>
        <w:numPr>
          <w:ilvl w:val="0"/>
          <w:numId w:val="1"/>
        </w:numPr>
      </w:pPr>
      <w:r>
        <w:t xml:space="preserve">Average Care Score is the </w:t>
      </w:r>
      <w:r w:rsidR="002444DC">
        <w:t xml:space="preserve">average of all the review or feedback </w:t>
      </w:r>
      <w:r w:rsidR="00794066">
        <w:t>scores</w:t>
      </w:r>
      <w:r w:rsidR="002444DC">
        <w:t xml:space="preserve"> in a </w:t>
      </w:r>
      <w:r w:rsidR="00694816">
        <w:t xml:space="preserve">sample batch </w:t>
      </w:r>
    </w:p>
    <w:p w14:paraId="0A9B01EA" w14:textId="721FE11C" w:rsidR="00694816" w:rsidRPr="00577135" w:rsidRDefault="00694816" w:rsidP="00821399">
      <w:pPr>
        <w:pStyle w:val="ListParagraph"/>
        <w:numPr>
          <w:ilvl w:val="0"/>
          <w:numId w:val="1"/>
        </w:numPr>
      </w:pPr>
      <w:r>
        <w:t xml:space="preserve">Total Average Care Score is the average of all the </w:t>
      </w:r>
      <w:r w:rsidR="00010D4B">
        <w:t>samples</w:t>
      </w:r>
      <w:r w:rsidR="00E63876">
        <w:t xml:space="preserve"> of </w:t>
      </w:r>
      <w:r w:rsidR="00683A44">
        <w:t xml:space="preserve">the </w:t>
      </w:r>
      <w:r w:rsidR="00E63876">
        <w:t xml:space="preserve">review or </w:t>
      </w:r>
      <w:r>
        <w:t xml:space="preserve"> </w:t>
      </w:r>
      <w:r w:rsidR="00683A44">
        <w:t xml:space="preserve">feedback selected </w:t>
      </w:r>
    </w:p>
    <w:sectPr w:rsidR="00694816" w:rsidRPr="005771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7664"/>
    <w:multiLevelType w:val="hybridMultilevel"/>
    <w:tmpl w:val="7AFCB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41236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yNDG1MDaztDQyMrZQ0lEKTi0uzszPAykwrAUAgjnx9CwAAAA="/>
  </w:docVars>
  <w:rsids>
    <w:rsidRoot w:val="00577135"/>
    <w:rsid w:val="00010D4B"/>
    <w:rsid w:val="00116F4C"/>
    <w:rsid w:val="002444DC"/>
    <w:rsid w:val="002468E0"/>
    <w:rsid w:val="002526DA"/>
    <w:rsid w:val="00577135"/>
    <w:rsid w:val="005E428F"/>
    <w:rsid w:val="00644642"/>
    <w:rsid w:val="00683A44"/>
    <w:rsid w:val="00694816"/>
    <w:rsid w:val="0074260E"/>
    <w:rsid w:val="00794066"/>
    <w:rsid w:val="00821399"/>
    <w:rsid w:val="00873F7E"/>
    <w:rsid w:val="00A11AD1"/>
    <w:rsid w:val="00BE0B07"/>
    <w:rsid w:val="00D64DD5"/>
    <w:rsid w:val="00DC1AC7"/>
    <w:rsid w:val="00E63876"/>
    <w:rsid w:val="00E77F49"/>
    <w:rsid w:val="00EE5985"/>
    <w:rsid w:val="00F855B2"/>
    <w:rsid w:val="00F9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2F7DBD"/>
  <w15:chartTrackingRefBased/>
  <w15:docId w15:val="{261E70B0-121A-4485-BF2A-46DADB07E6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C1A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2139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7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5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emf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2</Pages>
  <Words>134</Words>
  <Characters>788</Characters>
  <Application>Microsoft Office Word</Application>
  <DocSecurity>0</DocSecurity>
  <Lines>20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Howell</dc:creator>
  <cp:keywords/>
  <dc:description/>
  <cp:lastModifiedBy>Kevin Howell</cp:lastModifiedBy>
  <cp:revision>18</cp:revision>
  <dcterms:created xsi:type="dcterms:W3CDTF">2023-08-11T08:03:00Z</dcterms:created>
  <dcterms:modified xsi:type="dcterms:W3CDTF">2023-08-11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182312c-bfab-491d-bfc7-66982ea97622</vt:lpwstr>
  </property>
</Properties>
</file>